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2648" w14:textId="7215806C" w:rsidR="00C96665" w:rsidRDefault="00C96665" w:rsidP="00407EF9">
      <w:pPr>
        <w:pStyle w:val="Heading1"/>
        <w:jc w:val="center"/>
        <w:rPr>
          <w:noProof/>
        </w:rPr>
      </w:pPr>
      <w:r w:rsidRPr="00C96665">
        <w:rPr>
          <w:noProof/>
        </w:rPr>
        <w:t>More Exercise: Arrays</w:t>
      </w:r>
    </w:p>
    <w:p w14:paraId="3DEC92AA" w14:textId="5960FFFC" w:rsidR="00407EF9" w:rsidRPr="002C5AB2" w:rsidRDefault="00407EF9" w:rsidP="002C5AB2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8" w:history="1">
        <w:r w:rsidR="00FB23C0" w:rsidRPr="00FB23C0">
          <w:rPr>
            <w:rStyle w:val="Hyperlink"/>
            <w:sz w:val="24"/>
            <w:szCs w:val="24"/>
          </w:rPr>
          <w:t>https://alpha.judge.softuni.org/contests/arrays-more-exercise/1272</w:t>
        </w:r>
      </w:hyperlink>
    </w:p>
    <w:p w14:paraId="36158421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</w:t>
            </w:r>
            <w:proofErr w:type="spellStart"/>
            <w:r w:rsidRPr="001368F0">
              <w:rPr>
                <w:rFonts w:ascii="Consolas" w:eastAsia="Consolas" w:hAnsi="Consolas" w:cstheme="minorHAnsi"/>
                <w:lang w:val="en-US"/>
              </w:rPr>
              <w:t>dsa</w:t>
            </w:r>
            <w:proofErr w:type="spellEnd"/>
            <w:r w:rsidRPr="001368F0">
              <w:rPr>
                <w:rFonts w:ascii="Consolas" w:eastAsia="Consolas" w:hAnsi="Consolas" w:cstheme="minorHAnsi"/>
                <w:lang w:val="en-US"/>
              </w:rPr>
              <w:t>', '</w:t>
            </w:r>
            <w:proofErr w:type="spellStart"/>
            <w:r w:rsidRPr="001368F0">
              <w:rPr>
                <w:rFonts w:ascii="Consolas" w:eastAsia="Consolas" w:hAnsi="Consolas" w:cstheme="minorHAnsi"/>
                <w:lang w:val="en-US"/>
              </w:rPr>
              <w:t>asd</w:t>
            </w:r>
            <w:proofErr w:type="spellEnd"/>
            <w:r w:rsidRPr="001368F0">
              <w:rPr>
                <w:rFonts w:ascii="Consolas" w:eastAsia="Consolas" w:hAnsi="Consolas" w:cstheme="minorHAnsi"/>
                <w:lang w:val="en-US"/>
              </w:rPr>
              <w:t>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proofErr w:type="spellStart"/>
            <w:r w:rsidRPr="001368F0">
              <w:rPr>
                <w:rFonts w:ascii="Consolas" w:eastAsia="Consolas" w:hAnsi="Consolas" w:cstheme="minorHAnsi"/>
                <w:lang w:val="en-US"/>
              </w:rPr>
              <w:t>dsa</w:t>
            </w:r>
            <w:proofErr w:type="spellEnd"/>
            <w:r w:rsidRPr="001368F0">
              <w:rPr>
                <w:rFonts w:ascii="Consolas" w:eastAsia="Consolas" w:hAnsi="Consolas" w:cstheme="minorHAnsi"/>
                <w:lang w:val="en-US"/>
              </w:rPr>
              <w:t xml:space="preserve">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3B4F6AB1" w14:textId="365C5088" w:rsidR="00C96665" w:rsidRPr="00C96665" w:rsidRDefault="00C96665" w:rsidP="002C5AB2">
      <w:pPr>
        <w:pStyle w:val="Heading3"/>
        <w:rPr>
          <w:lang w:val="bg-BG"/>
        </w:rPr>
      </w:pPr>
      <w:r w:rsidRPr="00C96665">
        <w:t>Examples</w:t>
      </w: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proofErr w:type="spellStart"/>
      <w:r w:rsidRPr="00C96665">
        <w:lastRenderedPageBreak/>
        <w:t>Tseam</w:t>
      </w:r>
      <w:proofErr w:type="spellEnd"/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</w:t>
      </w:r>
      <w:proofErr w:type="spellStart"/>
      <w:r w:rsidRPr="00C96665">
        <w:rPr>
          <w:rFonts w:ascii="Calibri" w:eastAsia="Calibri" w:hAnsi="Calibri" w:cs="Arial"/>
        </w:rPr>
        <w:t>Tseam</w:t>
      </w:r>
      <w:proofErr w:type="spellEnd"/>
      <w:r w:rsidRPr="00C96665">
        <w:rPr>
          <w:rFonts w:ascii="Calibri" w:eastAsia="Calibri" w:hAnsi="Calibri" w:cs="Arial"/>
        </w:rPr>
        <w:t xml:space="preserve">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ListParagraph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ListParagraph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14:paraId="7332AE20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</w:t>
      </w:r>
      <w:proofErr w:type="spellStart"/>
      <w:r w:rsidRPr="00C96665">
        <w:rPr>
          <w:rFonts w:ascii="Calibri" w:hAnsi="Calibri" w:cs="Calibri"/>
          <w:lang w:eastAsia="bg-BG"/>
        </w:rPr>
        <w:t>Tseam</w:t>
      </w:r>
      <w:proofErr w:type="spellEnd"/>
      <w:r w:rsidRPr="00C96665">
        <w:rPr>
          <w:rFonts w:ascii="Calibri" w:hAnsi="Calibri" w:cs="Calibri"/>
          <w:lang w:eastAsia="bg-BG"/>
        </w:rPr>
        <w:t xml:space="preserve">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Heading1"/>
        <w:rPr>
          <w:lang w:val="bg-BG"/>
        </w:rPr>
      </w:pPr>
      <w:r w:rsidRPr="00C96665">
        <w:lastRenderedPageBreak/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9" w:history="1">
        <w:r w:rsidRPr="00C96665">
          <w:rPr>
            <w:rStyle w:val="Hyperlink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4117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274"/>
        <w:gridCol w:w="1843"/>
      </w:tblGrid>
      <w:tr w:rsidR="008F620D" w:rsidRPr="00C96665" w14:paraId="71B89414" w14:textId="77777777" w:rsidTr="008F620D">
        <w:trPr>
          <w:trHeight w:val="260"/>
        </w:trPr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8F620D" w:rsidRPr="00C96665" w:rsidRDefault="008F620D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8F620D" w:rsidRPr="00C96665" w:rsidRDefault="008F620D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8F620D" w:rsidRPr="00C96665" w14:paraId="412F83ED" w14:textId="77777777" w:rsidTr="008F620D">
        <w:trPr>
          <w:trHeight w:val="851"/>
        </w:trPr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['5 3 12 3 1',</w:t>
            </w:r>
          </w:p>
          <w:p w14:paraId="4A57AB95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1 4 23 2 5',</w:t>
            </w:r>
          </w:p>
          <w:p w14:paraId="205E5417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01 12 3 21 10',</w:t>
            </w:r>
          </w:p>
          <w:p w14:paraId="5DCCAB7A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 4 5 2 2',</w:t>
            </w:r>
          </w:p>
          <w:p w14:paraId="0FDB5F35" w14:textId="078EED1C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5 22 33 11 1']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5 15 15 15 1</w:t>
            </w:r>
          </w:p>
          <w:p w14:paraId="4EF8D938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5 4 15 2 15</w:t>
            </w:r>
          </w:p>
          <w:p w14:paraId="3BB22ADC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5 15 3 15 15</w:t>
            </w:r>
          </w:p>
          <w:p w14:paraId="3D231AE1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5 4 15 2 15</w:t>
            </w:r>
          </w:p>
          <w:p w14:paraId="06CB053B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5 15 15 15 1</w:t>
            </w:r>
          </w:p>
        </w:tc>
      </w:tr>
      <w:tr w:rsidR="008F620D" w:rsidRPr="00C96665" w14:paraId="356570C2" w14:textId="77777777" w:rsidTr="008F620D">
        <w:trPr>
          <w:trHeight w:val="851"/>
        </w:trPr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CA579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['1 1 1',</w:t>
            </w:r>
          </w:p>
          <w:p w14:paraId="60D4DFAF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 1 1',</w:t>
            </w:r>
          </w:p>
          <w:p w14:paraId="19E96D7C" w14:textId="61961669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 1 0']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1E771D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 1 1</w:t>
            </w:r>
          </w:p>
          <w:p w14:paraId="2CCC9024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 1 1</w:t>
            </w:r>
          </w:p>
          <w:p w14:paraId="2B19FA07" w14:textId="3EC2919D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Heading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Heading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C077D3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4FC54" w14:textId="77777777" w:rsidR="002F1981" w:rsidRDefault="002F1981" w:rsidP="008068A2">
      <w:pPr>
        <w:spacing w:after="0" w:line="240" w:lineRule="auto"/>
      </w:pPr>
      <w:r>
        <w:separator/>
      </w:r>
    </w:p>
  </w:endnote>
  <w:endnote w:type="continuationSeparator" w:id="0">
    <w:p w14:paraId="3E2DA576" w14:textId="77777777" w:rsidR="002F1981" w:rsidRDefault="002F19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E7B28" w14:textId="77777777" w:rsidR="002F1981" w:rsidRDefault="002F1981" w:rsidP="008068A2">
      <w:pPr>
        <w:spacing w:after="0" w:line="240" w:lineRule="auto"/>
      </w:pPr>
      <w:r>
        <w:separator/>
      </w:r>
    </w:p>
  </w:footnote>
  <w:footnote w:type="continuationSeparator" w:id="0">
    <w:p w14:paraId="51B1553F" w14:textId="77777777" w:rsidR="002F1981" w:rsidRDefault="002F19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>
    <w:abstractNumId w:val="0"/>
  </w:num>
  <w:num w:numId="2">
    <w:abstractNumId w:val="47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40"/>
  </w:num>
  <w:num w:numId="17">
    <w:abstractNumId w:val="26"/>
  </w:num>
  <w:num w:numId="18">
    <w:abstractNumId w:val="46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5"/>
  </w:num>
  <w:num w:numId="30">
    <w:abstractNumId w:val="22"/>
  </w:num>
  <w:num w:numId="31">
    <w:abstractNumId w:val="12"/>
  </w:num>
  <w:num w:numId="32">
    <w:abstractNumId w:val="36"/>
  </w:num>
  <w:num w:numId="33">
    <w:abstractNumId w:val="41"/>
  </w:num>
  <w:num w:numId="34">
    <w:abstractNumId w:val="24"/>
  </w:num>
  <w:num w:numId="35">
    <w:abstractNumId w:val="44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2"/>
  </w:num>
  <w:num w:numId="41">
    <w:abstractNumId w:val="48"/>
  </w:num>
  <w:num w:numId="42">
    <w:abstractNumId w:val="27"/>
  </w:num>
  <w:num w:numId="43">
    <w:abstractNumId w:val="38"/>
  </w:num>
  <w:num w:numId="44">
    <w:abstractNumId w:val="39"/>
  </w:num>
  <w:num w:numId="45">
    <w:abstractNumId w:val="4"/>
  </w:num>
  <w:num w:numId="46">
    <w:abstractNumId w:val="43"/>
  </w:num>
  <w:num w:numId="47">
    <w:abstractNumId w:val="35"/>
  </w:num>
  <w:num w:numId="48">
    <w:abstractNumId w:val="3"/>
  </w:num>
  <w:num w:numId="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kwNKgFALy3YWMtAAAA"/>
  </w:docVars>
  <w:rsids>
    <w:rsidRoot w:val="008068A2"/>
    <w:rsid w:val="000006BB"/>
    <w:rsid w:val="00002C1C"/>
    <w:rsid w:val="000067EB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962F4"/>
    <w:rsid w:val="000A6794"/>
    <w:rsid w:val="000B1130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5AB2"/>
    <w:rsid w:val="002C71C6"/>
    <w:rsid w:val="002D07CA"/>
    <w:rsid w:val="002E26D3"/>
    <w:rsid w:val="002F1981"/>
    <w:rsid w:val="003026EE"/>
    <w:rsid w:val="00305122"/>
    <w:rsid w:val="00315A0A"/>
    <w:rsid w:val="003230CF"/>
    <w:rsid w:val="0033212E"/>
    <w:rsid w:val="0033490F"/>
    <w:rsid w:val="00380A57"/>
    <w:rsid w:val="003817EF"/>
    <w:rsid w:val="00382A45"/>
    <w:rsid w:val="0039407C"/>
    <w:rsid w:val="0039493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7A7"/>
    <w:rsid w:val="004E0D4F"/>
    <w:rsid w:val="004E4C1E"/>
    <w:rsid w:val="0050017E"/>
    <w:rsid w:val="00503820"/>
    <w:rsid w:val="005054C7"/>
    <w:rsid w:val="00507F81"/>
    <w:rsid w:val="00517137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ACB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0BA4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7DA"/>
    <w:rsid w:val="008D6097"/>
    <w:rsid w:val="008D6645"/>
    <w:rsid w:val="008E6CF3"/>
    <w:rsid w:val="008F202C"/>
    <w:rsid w:val="008F5B43"/>
    <w:rsid w:val="008F5FDB"/>
    <w:rsid w:val="008F620D"/>
    <w:rsid w:val="00902E68"/>
    <w:rsid w:val="00912BC6"/>
    <w:rsid w:val="0092145D"/>
    <w:rsid w:val="009254B7"/>
    <w:rsid w:val="00930CEE"/>
    <w:rsid w:val="00941FFF"/>
    <w:rsid w:val="00950A6B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019E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17A0E"/>
    <w:rsid w:val="00B22AF8"/>
    <w:rsid w:val="00B2472A"/>
    <w:rsid w:val="00B51E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7D3"/>
    <w:rsid w:val="00C07904"/>
    <w:rsid w:val="00C121AF"/>
    <w:rsid w:val="00C14C80"/>
    <w:rsid w:val="00C27853"/>
    <w:rsid w:val="00C355A5"/>
    <w:rsid w:val="00C375A5"/>
    <w:rsid w:val="00C43B64"/>
    <w:rsid w:val="00C52008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0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9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D20"/>
    <w:rsid w:val="00ED0DEA"/>
    <w:rsid w:val="00ED73C4"/>
    <w:rsid w:val="00F04B5F"/>
    <w:rsid w:val="00F05439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B23C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DefaultParagraphFont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E5799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15A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more-exercise/127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Magic_squar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1266</Words>
  <Characters>7222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55</cp:revision>
  <cp:lastPrinted>2023-12-06T10:09:00Z</cp:lastPrinted>
  <dcterms:created xsi:type="dcterms:W3CDTF">2019-11-12T12:29:00Z</dcterms:created>
  <dcterms:modified xsi:type="dcterms:W3CDTF">2024-08-16T08:55:00Z</dcterms:modified>
  <cp:category>computer programming;programming;software development;software engineering</cp:category>
</cp:coreProperties>
</file>